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03AA" w:rsidRPr="00C031F2" w:rsidRDefault="007B03AA" w:rsidP="00C031F2">
      <w:pPr>
        <w:spacing w:after="0" w:line="20" w:lineRule="atLeast"/>
        <w:jc w:val="center"/>
        <w:rPr>
          <w:rFonts w:ascii="Times New Roman" w:hAnsi="Times New Roman" w:cs="Times New Roman"/>
          <w:sz w:val="24"/>
          <w:szCs w:val="24"/>
        </w:rPr>
      </w:pPr>
      <w:r w:rsidRPr="00C031F2">
        <w:rPr>
          <w:rFonts w:ascii="Times New Roman" w:hAnsi="Times New Roman" w:cs="Times New Roman"/>
          <w:sz w:val="24"/>
          <w:szCs w:val="24"/>
        </w:rPr>
        <w:t>GOVERNMENT OF ASSAM</w:t>
      </w:r>
    </w:p>
    <w:p w:rsidR="007B03AA" w:rsidRPr="00C031F2" w:rsidRDefault="007B03AA" w:rsidP="00C031F2">
      <w:pPr>
        <w:spacing w:after="0" w:line="20" w:lineRule="atLeast"/>
        <w:jc w:val="center"/>
        <w:rPr>
          <w:rFonts w:ascii="Times New Roman" w:hAnsi="Times New Roman" w:cs="Times New Roman"/>
          <w:sz w:val="24"/>
          <w:szCs w:val="24"/>
        </w:rPr>
      </w:pPr>
      <w:r w:rsidRPr="00C031F2">
        <w:rPr>
          <w:rFonts w:ascii="Times New Roman" w:hAnsi="Times New Roman" w:cs="Times New Roman"/>
          <w:sz w:val="24"/>
          <w:szCs w:val="24"/>
        </w:rPr>
        <w:t>OFFICE OF THE DIRECTORATE OF TRAINING</w:t>
      </w:r>
    </w:p>
    <w:p w:rsidR="007B03AA" w:rsidRPr="00C031F2" w:rsidRDefault="007B03AA" w:rsidP="00C031F2">
      <w:pPr>
        <w:spacing w:after="0" w:line="20" w:lineRule="atLeas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031F2">
        <w:rPr>
          <w:rFonts w:ascii="Times New Roman" w:hAnsi="Times New Roman" w:cs="Times New Roman"/>
          <w:b/>
          <w:sz w:val="24"/>
          <w:szCs w:val="24"/>
        </w:rPr>
        <w:t>ASSAM ADMINISTRATIVE STAFF COLLEGE</w:t>
      </w:r>
    </w:p>
    <w:p w:rsidR="007B03AA" w:rsidRPr="00C031F2" w:rsidRDefault="007B03AA" w:rsidP="00C031F2">
      <w:pPr>
        <w:spacing w:after="0" w:line="20" w:lineRule="atLeast"/>
        <w:jc w:val="center"/>
        <w:rPr>
          <w:rFonts w:ascii="Times New Roman" w:hAnsi="Times New Roman" w:cs="Times New Roman"/>
          <w:sz w:val="24"/>
          <w:szCs w:val="24"/>
        </w:rPr>
      </w:pPr>
      <w:r w:rsidRPr="00C031F2">
        <w:rPr>
          <w:rFonts w:ascii="Times New Roman" w:hAnsi="Times New Roman" w:cs="Times New Roman"/>
          <w:sz w:val="24"/>
          <w:szCs w:val="24"/>
        </w:rPr>
        <w:t>JAWAHARNAGAR: KHANAPARA: GUWAHATI-22</w:t>
      </w:r>
    </w:p>
    <w:p w:rsidR="007B03AA" w:rsidRPr="00C031F2" w:rsidRDefault="007B03AA" w:rsidP="00C031F2">
      <w:pPr>
        <w:spacing w:after="0" w:line="20" w:lineRule="atLeast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031F2">
        <w:rPr>
          <w:rFonts w:ascii="Times New Roman" w:hAnsi="Times New Roman" w:cs="Times New Roman"/>
          <w:b/>
          <w:sz w:val="24"/>
          <w:szCs w:val="24"/>
          <w:u w:val="single"/>
        </w:rPr>
        <w:t>Phone No. 2363325. FAX – 0361 – 2362361</w:t>
      </w:r>
    </w:p>
    <w:p w:rsidR="007B03AA" w:rsidRPr="00C031F2" w:rsidRDefault="007B03AA" w:rsidP="00C031F2">
      <w:pPr>
        <w:spacing w:after="0" w:line="20" w:lineRule="atLeast"/>
        <w:jc w:val="center"/>
        <w:rPr>
          <w:rFonts w:ascii="Times New Roman" w:hAnsi="Times New Roman" w:cs="Times New Roman"/>
          <w:b/>
          <w:sz w:val="12"/>
          <w:szCs w:val="24"/>
          <w:u w:val="single"/>
        </w:rPr>
      </w:pPr>
    </w:p>
    <w:p w:rsidR="007B03AA" w:rsidRPr="00C031F2" w:rsidRDefault="007B03AA" w:rsidP="00C031F2">
      <w:pPr>
        <w:tabs>
          <w:tab w:val="left" w:pos="1800"/>
        </w:tabs>
        <w:spacing w:after="0" w:line="20" w:lineRule="atLeast"/>
        <w:ind w:left="2160" w:right="-560" w:hanging="2160"/>
        <w:rPr>
          <w:rFonts w:ascii="Times New Roman" w:hAnsi="Times New Roman" w:cs="Times New Roman"/>
          <w:b/>
          <w:sz w:val="24"/>
          <w:szCs w:val="24"/>
        </w:rPr>
      </w:pPr>
      <w:r w:rsidRPr="00C031F2">
        <w:rPr>
          <w:rFonts w:ascii="Times New Roman" w:hAnsi="Times New Roman" w:cs="Times New Roman"/>
          <w:sz w:val="24"/>
          <w:szCs w:val="24"/>
        </w:rPr>
        <w:t>Name of the Course</w:t>
      </w:r>
      <w:r w:rsidRPr="00C031F2">
        <w:rPr>
          <w:rFonts w:ascii="Times New Roman" w:hAnsi="Times New Roman" w:cs="Times New Roman"/>
          <w:sz w:val="24"/>
          <w:szCs w:val="24"/>
        </w:rPr>
        <w:tab/>
        <w:t xml:space="preserve">:  </w:t>
      </w:r>
      <w:r w:rsidRPr="00C031F2">
        <w:rPr>
          <w:rFonts w:ascii="Times New Roman" w:hAnsi="Times New Roman" w:cs="Times New Roman"/>
          <w:b/>
          <w:sz w:val="24"/>
          <w:szCs w:val="24"/>
        </w:rPr>
        <w:t xml:space="preserve">2 Day Training Course on “Implementing SDGs in Assam” </w:t>
      </w:r>
      <w:r w:rsidRPr="00C031F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B03AA" w:rsidRPr="00C031F2" w:rsidRDefault="007B03AA" w:rsidP="00C031F2">
      <w:pPr>
        <w:spacing w:after="0" w:line="20" w:lineRule="atLeast"/>
        <w:rPr>
          <w:rFonts w:ascii="Times New Roman" w:hAnsi="Times New Roman" w:cs="Times New Roman"/>
          <w:sz w:val="12"/>
          <w:szCs w:val="24"/>
        </w:rPr>
      </w:pPr>
    </w:p>
    <w:p w:rsidR="007B03AA" w:rsidRPr="00C031F2" w:rsidRDefault="007B03AA" w:rsidP="00C031F2">
      <w:pPr>
        <w:tabs>
          <w:tab w:val="left" w:pos="1800"/>
          <w:tab w:val="left" w:pos="1890"/>
        </w:tabs>
        <w:spacing w:after="0" w:line="20" w:lineRule="atLeast"/>
        <w:rPr>
          <w:rFonts w:ascii="Times New Roman" w:hAnsi="Times New Roman" w:cs="Times New Roman"/>
          <w:sz w:val="24"/>
          <w:szCs w:val="24"/>
        </w:rPr>
      </w:pPr>
      <w:r w:rsidRPr="00C031F2">
        <w:rPr>
          <w:rFonts w:ascii="Times New Roman" w:hAnsi="Times New Roman" w:cs="Times New Roman"/>
          <w:sz w:val="24"/>
          <w:szCs w:val="24"/>
        </w:rPr>
        <w:t xml:space="preserve">Duration </w:t>
      </w:r>
      <w:r w:rsidRPr="00C031F2">
        <w:rPr>
          <w:rFonts w:ascii="Times New Roman" w:hAnsi="Times New Roman" w:cs="Times New Roman"/>
          <w:sz w:val="24"/>
          <w:szCs w:val="24"/>
        </w:rPr>
        <w:tab/>
      </w:r>
      <w:r w:rsidRPr="00C031F2">
        <w:rPr>
          <w:rFonts w:ascii="Times New Roman" w:hAnsi="Times New Roman" w:cs="Times New Roman"/>
          <w:sz w:val="24"/>
          <w:szCs w:val="24"/>
        </w:rPr>
        <w:tab/>
      </w:r>
      <w:r w:rsidRPr="00C031F2">
        <w:rPr>
          <w:rFonts w:ascii="Times New Roman" w:hAnsi="Times New Roman" w:cs="Times New Roman"/>
          <w:sz w:val="24"/>
          <w:szCs w:val="24"/>
        </w:rPr>
        <w:tab/>
        <w:t xml:space="preserve">:  </w:t>
      </w:r>
      <w:r w:rsidRPr="00C031F2">
        <w:rPr>
          <w:rFonts w:ascii="Times New Roman" w:hAnsi="Times New Roman" w:cs="Times New Roman"/>
          <w:b/>
          <w:sz w:val="24"/>
          <w:szCs w:val="24"/>
        </w:rPr>
        <w:t>On 01.06.2016 &amp; 02.06.2016</w:t>
      </w:r>
    </w:p>
    <w:p w:rsidR="007B03AA" w:rsidRPr="00C031F2" w:rsidRDefault="007B03AA" w:rsidP="00C031F2">
      <w:pPr>
        <w:tabs>
          <w:tab w:val="left" w:pos="3641"/>
        </w:tabs>
        <w:spacing w:after="0" w:line="20" w:lineRule="atLeast"/>
        <w:rPr>
          <w:rFonts w:ascii="Times New Roman" w:hAnsi="Times New Roman" w:cs="Times New Roman"/>
          <w:sz w:val="12"/>
          <w:szCs w:val="24"/>
        </w:rPr>
      </w:pPr>
      <w:r w:rsidRPr="00C031F2">
        <w:rPr>
          <w:rFonts w:ascii="Times New Roman" w:hAnsi="Times New Roman" w:cs="Times New Roman"/>
          <w:sz w:val="24"/>
          <w:szCs w:val="24"/>
        </w:rPr>
        <w:tab/>
      </w:r>
    </w:p>
    <w:p w:rsidR="007B03AA" w:rsidRPr="00C031F2" w:rsidRDefault="007B03AA" w:rsidP="00C031F2">
      <w:pPr>
        <w:spacing w:after="0" w:line="20" w:lineRule="atLeast"/>
        <w:rPr>
          <w:rFonts w:ascii="Times New Roman" w:hAnsi="Times New Roman" w:cs="Times New Roman"/>
          <w:sz w:val="24"/>
          <w:szCs w:val="24"/>
        </w:rPr>
      </w:pPr>
      <w:r w:rsidRPr="00C031F2">
        <w:rPr>
          <w:rFonts w:ascii="Times New Roman" w:hAnsi="Times New Roman" w:cs="Times New Roman"/>
          <w:sz w:val="24"/>
          <w:szCs w:val="24"/>
        </w:rPr>
        <w:t xml:space="preserve">Sponsored by </w:t>
      </w:r>
      <w:r w:rsidRPr="00C031F2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Pr="00C031F2">
        <w:rPr>
          <w:rFonts w:ascii="Times New Roman" w:hAnsi="Times New Roman" w:cs="Times New Roman"/>
          <w:sz w:val="24"/>
          <w:szCs w:val="24"/>
        </w:rPr>
        <w:tab/>
        <w:t>:  Sponsored by Govt. of Assam</w:t>
      </w:r>
    </w:p>
    <w:p w:rsidR="007B03AA" w:rsidRPr="00C031F2" w:rsidRDefault="007B03AA" w:rsidP="00C031F2">
      <w:pPr>
        <w:spacing w:after="0" w:line="20" w:lineRule="atLeast"/>
        <w:rPr>
          <w:rFonts w:ascii="Times New Roman" w:hAnsi="Times New Roman" w:cs="Times New Roman"/>
          <w:sz w:val="12"/>
          <w:szCs w:val="24"/>
        </w:rPr>
      </w:pPr>
    </w:p>
    <w:p w:rsidR="007B03AA" w:rsidRPr="00C031F2" w:rsidRDefault="007B03AA" w:rsidP="00C031F2">
      <w:pPr>
        <w:spacing w:after="0" w:line="20" w:lineRule="atLeast"/>
        <w:ind w:right="-1322"/>
        <w:rPr>
          <w:rFonts w:ascii="Times New Roman" w:hAnsi="Times New Roman" w:cs="Times New Roman"/>
          <w:sz w:val="24"/>
          <w:szCs w:val="24"/>
        </w:rPr>
      </w:pPr>
      <w:r w:rsidRPr="00C031F2">
        <w:rPr>
          <w:rFonts w:ascii="Times New Roman" w:hAnsi="Times New Roman" w:cs="Times New Roman"/>
          <w:sz w:val="24"/>
          <w:szCs w:val="24"/>
        </w:rPr>
        <w:t>Venue</w:t>
      </w:r>
      <w:r w:rsidRPr="00C031F2">
        <w:rPr>
          <w:rFonts w:ascii="Times New Roman" w:hAnsi="Times New Roman" w:cs="Times New Roman"/>
          <w:sz w:val="24"/>
          <w:szCs w:val="24"/>
        </w:rPr>
        <w:tab/>
      </w:r>
      <w:r w:rsidRPr="00C031F2">
        <w:rPr>
          <w:rFonts w:ascii="Times New Roman" w:hAnsi="Times New Roman" w:cs="Times New Roman"/>
          <w:sz w:val="24"/>
          <w:szCs w:val="24"/>
        </w:rPr>
        <w:tab/>
      </w:r>
      <w:r w:rsidRPr="00C031F2">
        <w:rPr>
          <w:rFonts w:ascii="Times New Roman" w:hAnsi="Times New Roman" w:cs="Times New Roman"/>
          <w:sz w:val="24"/>
          <w:szCs w:val="24"/>
        </w:rPr>
        <w:tab/>
        <w:t>:  Assam Administrative Staff College, Guwahati-22</w:t>
      </w:r>
    </w:p>
    <w:p w:rsidR="007B03AA" w:rsidRPr="00C031F2" w:rsidRDefault="007B03AA" w:rsidP="00C031F2">
      <w:pPr>
        <w:spacing w:after="0" w:line="20" w:lineRule="atLeast"/>
        <w:ind w:right="-1322"/>
        <w:rPr>
          <w:rFonts w:ascii="Times New Roman" w:hAnsi="Times New Roman" w:cs="Times New Roman"/>
          <w:sz w:val="12"/>
          <w:szCs w:val="24"/>
        </w:rPr>
      </w:pPr>
    </w:p>
    <w:p w:rsidR="007B03AA" w:rsidRPr="00C031F2" w:rsidRDefault="00B57A0B" w:rsidP="00C031F2">
      <w:pPr>
        <w:spacing w:after="0" w:line="20" w:lineRule="atLeast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Date: 02</w:t>
      </w:r>
      <w:r w:rsidR="007B03AA" w:rsidRPr="00C031F2">
        <w:rPr>
          <w:rFonts w:ascii="Times New Roman" w:hAnsi="Times New Roman" w:cs="Times New Roman"/>
          <w:b/>
          <w:sz w:val="24"/>
          <w:szCs w:val="24"/>
        </w:rPr>
        <w:t>.06.2016</w:t>
      </w:r>
    </w:p>
    <w:p w:rsidR="007B03AA" w:rsidRPr="00C031F2" w:rsidRDefault="007B03AA" w:rsidP="00C031F2">
      <w:pPr>
        <w:spacing w:after="0" w:line="20" w:lineRule="atLeast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031F2">
        <w:rPr>
          <w:rFonts w:ascii="Times New Roman" w:hAnsi="Times New Roman" w:cs="Times New Roman"/>
          <w:b/>
          <w:sz w:val="24"/>
          <w:szCs w:val="24"/>
          <w:u w:val="single"/>
        </w:rPr>
        <w:t xml:space="preserve">LIST OF </w:t>
      </w:r>
      <w:r w:rsidR="007B7A12">
        <w:rPr>
          <w:rFonts w:ascii="Times New Roman" w:hAnsi="Times New Roman" w:cs="Times New Roman"/>
          <w:b/>
          <w:sz w:val="24"/>
          <w:szCs w:val="24"/>
          <w:u w:val="single"/>
        </w:rPr>
        <w:t>PARTICIPANTS</w:t>
      </w:r>
    </w:p>
    <w:p w:rsidR="007B03AA" w:rsidRPr="00C031F2" w:rsidRDefault="007B03AA" w:rsidP="00C031F2">
      <w:pPr>
        <w:spacing w:after="0" w:line="20" w:lineRule="atLeast"/>
        <w:jc w:val="center"/>
        <w:rPr>
          <w:rFonts w:ascii="Times New Roman" w:hAnsi="Times New Roman" w:cs="Times New Roman"/>
          <w:b/>
          <w:sz w:val="12"/>
          <w:szCs w:val="24"/>
          <w:u w:val="single"/>
        </w:rPr>
      </w:pPr>
    </w:p>
    <w:tbl>
      <w:tblPr>
        <w:tblStyle w:val="TableGrid"/>
        <w:tblW w:w="10530" w:type="dxa"/>
        <w:tblInd w:w="-252" w:type="dxa"/>
        <w:tblLayout w:type="fixed"/>
        <w:tblLook w:val="04A0"/>
      </w:tblPr>
      <w:tblGrid>
        <w:gridCol w:w="810"/>
        <w:gridCol w:w="3240"/>
        <w:gridCol w:w="6480"/>
      </w:tblGrid>
      <w:tr w:rsidR="007B7A12" w:rsidRPr="002E6823" w:rsidTr="007B7A12"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B7A12" w:rsidRPr="002E6823" w:rsidRDefault="007B7A12" w:rsidP="002E6823">
            <w:pPr>
              <w:spacing w:after="0" w:line="20" w:lineRule="atLeas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E6823">
              <w:rPr>
                <w:rFonts w:ascii="Times New Roman" w:hAnsi="Times New Roman" w:cs="Times New Roman"/>
                <w:b/>
                <w:sz w:val="28"/>
                <w:szCs w:val="28"/>
              </w:rPr>
              <w:t>Sl. No</w:t>
            </w: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B7A12" w:rsidRPr="002E6823" w:rsidRDefault="007B7A12" w:rsidP="002E6823">
            <w:pPr>
              <w:spacing w:after="0" w:line="20" w:lineRule="atLeas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E6823">
              <w:rPr>
                <w:rFonts w:ascii="Times New Roman" w:hAnsi="Times New Roman" w:cs="Times New Roman"/>
                <w:b/>
                <w:sz w:val="28"/>
                <w:szCs w:val="28"/>
              </w:rPr>
              <w:t>Name of the participants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B7A12" w:rsidRPr="002E6823" w:rsidRDefault="007B7A12" w:rsidP="002E6823">
            <w:pPr>
              <w:spacing w:after="0" w:line="20" w:lineRule="atLeas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E6823">
              <w:rPr>
                <w:rFonts w:ascii="Times New Roman" w:hAnsi="Times New Roman" w:cs="Times New Roman"/>
                <w:b/>
                <w:sz w:val="28"/>
                <w:szCs w:val="28"/>
              </w:rPr>
              <w:t>Address for Communication</w:t>
            </w:r>
          </w:p>
        </w:tc>
      </w:tr>
      <w:tr w:rsidR="007B7A12" w:rsidRPr="00C031F2" w:rsidTr="007B7A12">
        <w:trPr>
          <w:trHeight w:hRule="exact" w:val="1252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Alaka Rani Deka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Asstt. Executive Engineer,</w:t>
            </w:r>
          </w:p>
          <w:p w:rsidR="007B7A12" w:rsidRPr="00C031F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 xml:space="preserve">Director Planning, Irrigation  Department, </w:t>
            </w:r>
          </w:p>
          <w:p w:rsidR="007B7A1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Chandmari,</w:t>
            </w:r>
            <w:r w:rsidRPr="00C031F2">
              <w:rPr>
                <w:sz w:val="24"/>
                <w:szCs w:val="24"/>
              </w:rPr>
              <w:t xml:space="preserve"> Guwahati-781 003</w:t>
            </w:r>
          </w:p>
          <w:p w:rsidR="007B7A12" w:rsidRPr="00AD751C" w:rsidRDefault="007B7A12" w:rsidP="00C031F2">
            <w:pPr>
              <w:spacing w:after="0" w:line="20" w:lineRule="atLeast"/>
              <w:rPr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7060-83116</w:t>
            </w:r>
          </w:p>
        </w:tc>
      </w:tr>
      <w:tr w:rsidR="007B7A12" w:rsidRPr="00C031F2" w:rsidTr="007B7A12">
        <w:trPr>
          <w:trHeight w:hRule="exact" w:val="982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Daisy Rahman Barlaskar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Asstt. employment Officer</w:t>
            </w:r>
          </w:p>
          <w:p w:rsidR="007B7A1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District  Employment Exchange, Nagaon</w:t>
            </w:r>
            <w:r>
              <w:rPr>
                <w:sz w:val="24"/>
                <w:szCs w:val="24"/>
              </w:rPr>
              <w:t xml:space="preserve">, </w:t>
            </w:r>
          </w:p>
          <w:p w:rsidR="007B7A12" w:rsidRPr="00AD751C" w:rsidRDefault="007B7A12" w:rsidP="00C031F2">
            <w:pPr>
              <w:spacing w:after="0" w:line="20" w:lineRule="atLeast"/>
              <w:rPr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435588244</w:t>
            </w:r>
          </w:p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B7A12" w:rsidRPr="00C031F2" w:rsidTr="002E6823">
        <w:trPr>
          <w:trHeight w:hRule="exact" w:val="1270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Deepak Bezbaruah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Deputy Director,</w:t>
            </w:r>
          </w:p>
          <w:p w:rsidR="007B7A12" w:rsidRPr="00C031F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O/o the Director,</w:t>
            </w:r>
            <w:r w:rsidR="002E6823">
              <w:rPr>
                <w:sz w:val="24"/>
                <w:szCs w:val="24"/>
              </w:rPr>
              <w:t xml:space="preserve"> </w:t>
            </w:r>
            <w:r w:rsidRPr="00C031F2">
              <w:rPr>
                <w:sz w:val="24"/>
                <w:szCs w:val="24"/>
              </w:rPr>
              <w:t>Town &amp; Country Planning,</w:t>
            </w:r>
          </w:p>
          <w:p w:rsidR="007B7A1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Dispur</w:t>
            </w:r>
            <w:r w:rsidRPr="00C031F2">
              <w:rPr>
                <w:sz w:val="24"/>
                <w:szCs w:val="24"/>
              </w:rPr>
              <w:t>, Guwahati-781 006</w:t>
            </w:r>
          </w:p>
          <w:p w:rsidR="007B7A12" w:rsidRPr="00AD751C" w:rsidRDefault="007B7A12" w:rsidP="00C031F2">
            <w:pPr>
              <w:spacing w:after="0" w:line="20" w:lineRule="atLeast"/>
              <w:rPr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4350-31895</w:t>
            </w:r>
          </w:p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B7A12" w:rsidRPr="00C031F2" w:rsidTr="002E6823">
        <w:trPr>
          <w:trHeight w:hRule="exact" w:val="1252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Dhirendra Kr Barman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Deputy Director,</w:t>
            </w:r>
          </w:p>
          <w:p w:rsidR="007B7A12" w:rsidRPr="00C031F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 xml:space="preserve">O/o the Director Planning, Irrigation  Department, </w:t>
            </w:r>
          </w:p>
          <w:p w:rsidR="007B7A1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Chandmari,</w:t>
            </w:r>
            <w:r w:rsidRPr="00C031F2">
              <w:rPr>
                <w:sz w:val="24"/>
                <w:szCs w:val="24"/>
              </w:rPr>
              <w:t xml:space="preserve"> Guwahati-781 003</w:t>
            </w:r>
          </w:p>
          <w:p w:rsidR="007B7A12" w:rsidRPr="00AD751C" w:rsidRDefault="007B7A12" w:rsidP="00C031F2">
            <w:pPr>
              <w:spacing w:after="0" w:line="20" w:lineRule="atLeast"/>
              <w:rPr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9543-13100</w:t>
            </w:r>
          </w:p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B7A12" w:rsidRPr="00C031F2" w:rsidTr="002E6823">
        <w:trPr>
          <w:trHeight w:hRule="exact" w:val="1270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Dhruba Jyoti Sarma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Asstt. Executive Engineer,</w:t>
            </w:r>
          </w:p>
          <w:p w:rsidR="007B7A12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/o the Director, </w:t>
            </w:r>
            <w:r w:rsidR="007B7A12" w:rsidRPr="00C031F2">
              <w:rPr>
                <w:sz w:val="24"/>
                <w:szCs w:val="24"/>
              </w:rPr>
              <w:t xml:space="preserve">Inland Water Transport, </w:t>
            </w:r>
          </w:p>
          <w:p w:rsidR="007B7A1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Ulubari</w:t>
            </w:r>
            <w:r w:rsidRPr="00C031F2">
              <w:rPr>
                <w:sz w:val="24"/>
                <w:szCs w:val="24"/>
              </w:rPr>
              <w:t>, Guwahati-781 007</w:t>
            </w:r>
          </w:p>
          <w:p w:rsidR="007B7A12" w:rsidRPr="00AD751C" w:rsidRDefault="007B7A12" w:rsidP="00C031F2">
            <w:pPr>
              <w:spacing w:after="0" w:line="20" w:lineRule="atLeast"/>
              <w:rPr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8640-12016</w:t>
            </w:r>
          </w:p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B7A12" w:rsidRPr="00C031F2" w:rsidTr="002E6823">
        <w:trPr>
          <w:trHeight w:hRule="exact" w:val="1342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Dipak Ch Das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Asstt. Engineer,</w:t>
            </w:r>
          </w:p>
          <w:p w:rsidR="007B7A12" w:rsidRPr="00C031F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O/o the Director,</w:t>
            </w:r>
            <w:r w:rsidR="002E6823">
              <w:rPr>
                <w:sz w:val="24"/>
                <w:szCs w:val="24"/>
              </w:rPr>
              <w:t xml:space="preserve"> </w:t>
            </w:r>
            <w:r w:rsidRPr="00C031F2">
              <w:rPr>
                <w:sz w:val="24"/>
                <w:szCs w:val="24"/>
              </w:rPr>
              <w:t>Municipal Administration,</w:t>
            </w:r>
          </w:p>
          <w:p w:rsidR="007B7A12" w:rsidRPr="00C031F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Dispur</w:t>
            </w:r>
            <w:r w:rsidRPr="00C031F2">
              <w:rPr>
                <w:sz w:val="24"/>
                <w:szCs w:val="24"/>
              </w:rPr>
              <w:t>, Guwahati-781 006</w:t>
            </w:r>
          </w:p>
          <w:p w:rsidR="007B7A12" w:rsidRPr="00AD751C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4351-13188</w:t>
            </w:r>
          </w:p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B7A12" w:rsidRPr="002E6823" w:rsidTr="002E6823">
        <w:trPr>
          <w:trHeight w:hRule="exact" w:val="1360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2E6823" w:rsidRDefault="007B7A12" w:rsidP="002E6823">
            <w:pPr>
              <w:spacing w:after="0" w:line="20" w:lineRule="atLeas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E6823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Sl. No</w:t>
            </w: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2E6823" w:rsidRDefault="007B7A12" w:rsidP="002E6823">
            <w:pPr>
              <w:spacing w:after="0" w:line="20" w:lineRule="atLeas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E6823">
              <w:rPr>
                <w:rFonts w:ascii="Times New Roman" w:hAnsi="Times New Roman" w:cs="Times New Roman"/>
                <w:b/>
                <w:sz w:val="28"/>
                <w:szCs w:val="28"/>
              </w:rPr>
              <w:t>Name of the participants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B7A12" w:rsidRPr="002E6823" w:rsidRDefault="007B7A12" w:rsidP="002E6823">
            <w:pPr>
              <w:spacing w:after="0" w:line="20" w:lineRule="atLeas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E6823">
              <w:rPr>
                <w:rFonts w:ascii="Times New Roman" w:hAnsi="Times New Roman" w:cs="Times New Roman"/>
                <w:b/>
                <w:sz w:val="28"/>
                <w:szCs w:val="28"/>
              </w:rPr>
              <w:t>Address for Communication</w:t>
            </w:r>
          </w:p>
        </w:tc>
      </w:tr>
      <w:tr w:rsidR="007B7A12" w:rsidRPr="00C031F2" w:rsidTr="002E6823">
        <w:trPr>
          <w:trHeight w:hRule="exact" w:val="1522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Dr Ajanta Brahma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Reader,</w:t>
            </w:r>
          </w:p>
          <w:p w:rsidR="007B7A12" w:rsidRPr="00C031F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O/o the Director</w:t>
            </w:r>
          </w:p>
          <w:p w:rsidR="007B7A12" w:rsidRPr="00C031F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State Council of Education, Research  and Training (SCERT)</w:t>
            </w:r>
          </w:p>
          <w:p w:rsidR="007B7A1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Kahilipara</w:t>
            </w:r>
            <w:r w:rsidRPr="00C031F2">
              <w:rPr>
                <w:sz w:val="24"/>
                <w:szCs w:val="24"/>
              </w:rPr>
              <w:t>, Guwahati-781 019</w:t>
            </w:r>
          </w:p>
          <w:p w:rsidR="007B7A12" w:rsidRPr="00AD751C" w:rsidRDefault="007B7A12" w:rsidP="00C031F2">
            <w:pPr>
              <w:spacing w:after="0" w:line="20" w:lineRule="atLeast"/>
              <w:rPr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8640-34083</w:t>
            </w:r>
          </w:p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B7A12" w:rsidRPr="00C031F2" w:rsidTr="002E6823">
        <w:trPr>
          <w:trHeight w:hRule="exact" w:val="1270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Dr Gitali Borah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MIS Officer,</w:t>
            </w:r>
          </w:p>
          <w:p w:rsidR="007B7A12" w:rsidRPr="00C031F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O/o the Director,</w:t>
            </w:r>
            <w:r w:rsidR="002E6823">
              <w:rPr>
                <w:sz w:val="24"/>
                <w:szCs w:val="24"/>
              </w:rPr>
              <w:t xml:space="preserve"> </w:t>
            </w:r>
            <w:r w:rsidRPr="00C031F2">
              <w:rPr>
                <w:sz w:val="24"/>
                <w:szCs w:val="24"/>
              </w:rPr>
              <w:t>Social Welfare &amp; Probation,</w:t>
            </w:r>
          </w:p>
          <w:p w:rsidR="007B7A1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Uzanbazar</w:t>
            </w:r>
            <w:r w:rsidRPr="00C031F2">
              <w:rPr>
                <w:sz w:val="24"/>
                <w:szCs w:val="24"/>
              </w:rPr>
              <w:t>, Guwahati-781 001</w:t>
            </w:r>
          </w:p>
          <w:p w:rsidR="007B7A12" w:rsidRPr="00AD751C" w:rsidRDefault="007B7A12" w:rsidP="00106231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7072-99602</w:t>
            </w:r>
          </w:p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B7A12" w:rsidRPr="00C031F2" w:rsidTr="002E6823">
        <w:trPr>
          <w:trHeight w:hRule="exact" w:val="1612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Dr Hori Ch Morang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Asstt. Research Officer,</w:t>
            </w:r>
          </w:p>
          <w:p w:rsidR="007B7A12" w:rsidRPr="00C031F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O/o the Director,</w:t>
            </w:r>
          </w:p>
          <w:p w:rsidR="002E6823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 xml:space="preserve">Assam Institute of Research for Tribal &amp; Scheduled Caste, </w:t>
            </w:r>
          </w:p>
          <w:p w:rsidR="007B7A12" w:rsidRPr="00C031F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 xml:space="preserve">N.H. 37, </w:t>
            </w:r>
            <w:r w:rsidR="002E6823">
              <w:rPr>
                <w:sz w:val="24"/>
                <w:szCs w:val="24"/>
              </w:rPr>
              <w:t xml:space="preserve"> </w:t>
            </w:r>
            <w:r w:rsidRPr="00C031F2">
              <w:rPr>
                <w:b/>
                <w:sz w:val="24"/>
                <w:szCs w:val="24"/>
              </w:rPr>
              <w:t>Jawaharnagar</w:t>
            </w:r>
            <w:r w:rsidRPr="00C031F2">
              <w:rPr>
                <w:sz w:val="24"/>
                <w:szCs w:val="24"/>
              </w:rPr>
              <w:t>, Guwahati-781 022.</w:t>
            </w:r>
          </w:p>
          <w:p w:rsidR="007B7A12" w:rsidRPr="00AD751C" w:rsidRDefault="007B7A12" w:rsidP="00106231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4355-45007</w:t>
            </w:r>
          </w:p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B7A12" w:rsidRPr="00C031F2" w:rsidTr="002E6823">
        <w:trPr>
          <w:trHeight w:hRule="exact" w:val="1180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Giren Sarkar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Deputy Director,</w:t>
            </w:r>
          </w:p>
          <w:p w:rsidR="007B7A12" w:rsidRPr="00C031F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O/o the Director,</w:t>
            </w:r>
            <w:r w:rsidR="002E6823">
              <w:rPr>
                <w:sz w:val="24"/>
                <w:szCs w:val="24"/>
              </w:rPr>
              <w:t xml:space="preserve"> </w:t>
            </w:r>
            <w:r w:rsidRPr="00C031F2">
              <w:rPr>
                <w:sz w:val="24"/>
                <w:szCs w:val="24"/>
              </w:rPr>
              <w:t>Handloom &amp; Textiles,</w:t>
            </w:r>
          </w:p>
          <w:p w:rsidR="007B7A12" w:rsidRPr="00C031F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Ambari,</w:t>
            </w:r>
            <w:r w:rsidRPr="00C031F2">
              <w:rPr>
                <w:sz w:val="24"/>
                <w:szCs w:val="24"/>
              </w:rPr>
              <w:t xml:space="preserve">  Guwahati-781 001</w:t>
            </w:r>
          </w:p>
          <w:p w:rsidR="007B7A12" w:rsidRPr="00AD751C" w:rsidRDefault="007B7A12" w:rsidP="00106231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4353-67831</w:t>
            </w:r>
          </w:p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B7A12" w:rsidRPr="00C031F2" w:rsidTr="007B7A12">
        <w:trPr>
          <w:trHeight w:hRule="exact" w:val="1540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Gobin Ch Mili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Joint Director,</w:t>
            </w:r>
          </w:p>
          <w:p w:rsidR="007B7A12" w:rsidRPr="00C031F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O/o the Director,</w:t>
            </w:r>
          </w:p>
          <w:p w:rsidR="007B7A12" w:rsidRPr="00C031F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Welfare of Plains Tribes &amp; Backward Classes,</w:t>
            </w:r>
          </w:p>
          <w:p w:rsidR="007B7A12" w:rsidRPr="00C031F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Dispur</w:t>
            </w:r>
            <w:r w:rsidRPr="00C031F2">
              <w:rPr>
                <w:sz w:val="24"/>
                <w:szCs w:val="24"/>
              </w:rPr>
              <w:t>, Guwahati-781 006</w:t>
            </w:r>
          </w:p>
          <w:p w:rsidR="007B7A12" w:rsidRPr="00AD751C" w:rsidRDefault="007B7A12" w:rsidP="00106231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4353-43503</w:t>
            </w:r>
          </w:p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B7A12" w:rsidRPr="00C031F2" w:rsidTr="007B7A12">
        <w:trPr>
          <w:trHeight w:hRule="exact" w:val="1612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Hemchandra Talukdar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Planning Officer,</w:t>
            </w:r>
          </w:p>
          <w:p w:rsidR="007B7A12" w:rsidRPr="00C031F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O/o the Director,</w:t>
            </w:r>
          </w:p>
          <w:p w:rsidR="007B7A12" w:rsidRPr="00C031F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 xml:space="preserve">Directorate of  Health Services Assam, </w:t>
            </w:r>
          </w:p>
          <w:p w:rsidR="007B7A12" w:rsidRPr="00C031F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Hengrabari,</w:t>
            </w:r>
            <w:r w:rsidRPr="00C031F2">
              <w:rPr>
                <w:sz w:val="24"/>
                <w:szCs w:val="24"/>
              </w:rPr>
              <w:t xml:space="preserve"> Guwahati-781 036</w:t>
            </w:r>
          </w:p>
          <w:p w:rsidR="007B7A12" w:rsidRPr="00AD751C" w:rsidRDefault="007B7A12" w:rsidP="00106231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8641-18439</w:t>
            </w:r>
          </w:p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B7A12" w:rsidRPr="00C031F2" w:rsidTr="002E6823">
        <w:trPr>
          <w:trHeight w:hRule="exact" w:val="1342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7B7A12" w:rsidRPr="00C031F2" w:rsidRDefault="007B7A12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Hira Nath Lahon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Joint Director,</w:t>
            </w:r>
          </w:p>
          <w:p w:rsidR="007B7A12" w:rsidRPr="00C031F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O/o the Director,</w:t>
            </w:r>
            <w:r w:rsidR="002E6823">
              <w:rPr>
                <w:sz w:val="24"/>
                <w:szCs w:val="24"/>
              </w:rPr>
              <w:t xml:space="preserve"> </w:t>
            </w:r>
            <w:r w:rsidRPr="00C031F2">
              <w:rPr>
                <w:sz w:val="24"/>
                <w:szCs w:val="24"/>
              </w:rPr>
              <w:t>Social Welfare &amp; Probation,</w:t>
            </w:r>
          </w:p>
          <w:p w:rsidR="007B7A12" w:rsidRPr="00C031F2" w:rsidRDefault="007B7A12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Uzanbazar</w:t>
            </w:r>
            <w:r w:rsidRPr="00C031F2">
              <w:rPr>
                <w:sz w:val="24"/>
                <w:szCs w:val="24"/>
              </w:rPr>
              <w:t>, Guwahati-781 001.</w:t>
            </w:r>
          </w:p>
          <w:p w:rsidR="007B7A12" w:rsidRPr="00AD751C" w:rsidRDefault="007B7A12" w:rsidP="00106231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4350-41154</w:t>
            </w:r>
          </w:p>
          <w:p w:rsidR="007B7A12" w:rsidRPr="00C031F2" w:rsidRDefault="007B7A12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E6823" w:rsidRPr="00C031F2" w:rsidTr="002E6823">
        <w:trPr>
          <w:trHeight w:hRule="exact" w:val="1270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EC1C37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Koushik Sarma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E6823" w:rsidRPr="00C031F2" w:rsidRDefault="002E6823" w:rsidP="00EC1C37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Asstt. Engineer,</w:t>
            </w:r>
          </w:p>
          <w:p w:rsidR="002E6823" w:rsidRPr="00C031F2" w:rsidRDefault="002E6823" w:rsidP="00EC1C37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O/o the Chief Engineer(Border Roads)</w:t>
            </w:r>
          </w:p>
          <w:p w:rsidR="002E6823" w:rsidRPr="00C031F2" w:rsidRDefault="002E6823" w:rsidP="00EC1C37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NEC, ADB Cell</w:t>
            </w:r>
            <w:r>
              <w:rPr>
                <w:sz w:val="24"/>
                <w:szCs w:val="24"/>
              </w:rPr>
              <w:t xml:space="preserve">, </w:t>
            </w:r>
            <w:r w:rsidRPr="00C031F2">
              <w:rPr>
                <w:b/>
                <w:sz w:val="24"/>
                <w:szCs w:val="24"/>
              </w:rPr>
              <w:t>Chandmari,</w:t>
            </w:r>
            <w:r w:rsidRPr="00C031F2">
              <w:rPr>
                <w:sz w:val="24"/>
                <w:szCs w:val="24"/>
              </w:rPr>
              <w:t xml:space="preserve"> Guwahati-781 003</w:t>
            </w:r>
          </w:p>
          <w:p w:rsidR="002E6823" w:rsidRPr="00AD751C" w:rsidRDefault="002E6823" w:rsidP="00EC1C37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8640-14767</w:t>
            </w:r>
          </w:p>
          <w:p w:rsidR="002E6823" w:rsidRPr="00C031F2" w:rsidRDefault="002E6823" w:rsidP="00EC1C37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E6823" w:rsidRPr="002E6823" w:rsidTr="007B7A12">
        <w:trPr>
          <w:trHeight w:hRule="exact" w:val="1342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2E6823" w:rsidRDefault="002E6823" w:rsidP="002E6823">
            <w:pPr>
              <w:spacing w:after="0" w:line="20" w:lineRule="atLeas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E6823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Sl. No</w:t>
            </w: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2E6823" w:rsidRDefault="002E6823" w:rsidP="002E6823">
            <w:pPr>
              <w:spacing w:after="0" w:line="20" w:lineRule="atLeas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E6823">
              <w:rPr>
                <w:rFonts w:ascii="Times New Roman" w:hAnsi="Times New Roman" w:cs="Times New Roman"/>
                <w:b/>
                <w:sz w:val="28"/>
                <w:szCs w:val="28"/>
              </w:rPr>
              <w:t>Name of the participants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E6823" w:rsidRPr="002E6823" w:rsidRDefault="002E6823" w:rsidP="002E6823">
            <w:pPr>
              <w:spacing w:after="0" w:line="20" w:lineRule="atLeas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E6823">
              <w:rPr>
                <w:rFonts w:ascii="Times New Roman" w:hAnsi="Times New Roman" w:cs="Times New Roman"/>
                <w:b/>
                <w:sz w:val="28"/>
                <w:szCs w:val="28"/>
              </w:rPr>
              <w:t>Address for Communication</w:t>
            </w:r>
          </w:p>
        </w:tc>
      </w:tr>
      <w:tr w:rsidR="002E6823" w:rsidRPr="00C031F2" w:rsidTr="002E6823">
        <w:trPr>
          <w:trHeight w:hRule="exact" w:val="1468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Monjoy Karigapsa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E6823" w:rsidRPr="0071424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14242">
              <w:rPr>
                <w:rFonts w:ascii="Times New Roman" w:hAnsi="Times New Roman" w:cs="Times New Roman"/>
                <w:b/>
                <w:sz w:val="24"/>
                <w:szCs w:val="24"/>
              </w:rPr>
              <w:t>Asstt. Executive Engineer,</w:t>
            </w:r>
          </w:p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sz w:val="24"/>
                <w:szCs w:val="24"/>
              </w:rPr>
              <w:t>O/o the Superintending Engineer,</w:t>
            </w:r>
          </w:p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sz w:val="24"/>
                <w:szCs w:val="24"/>
              </w:rPr>
              <w:t>Southern Assam W.R. Circle,</w:t>
            </w:r>
          </w:p>
          <w:p w:rsidR="002E6823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sz w:val="24"/>
                <w:szCs w:val="24"/>
              </w:rPr>
              <w:t>W,R Deptt. Chandmari, Guwahati-781003</w:t>
            </w:r>
          </w:p>
          <w:p w:rsidR="002E6823" w:rsidRPr="00C031F2" w:rsidRDefault="002E6823" w:rsidP="00106231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18ED">
              <w:rPr>
                <w:b/>
                <w:sz w:val="24"/>
                <w:szCs w:val="24"/>
              </w:rPr>
              <w:t>Mobile No.</w:t>
            </w:r>
            <w:r>
              <w:rPr>
                <w:rFonts w:ascii="Times New Roman" w:hAnsi="Times New Roman" w:cs="Times New Roman"/>
                <w:b/>
                <w:szCs w:val="24"/>
              </w:rPr>
              <w:t xml:space="preserve"> 78969-69337</w:t>
            </w:r>
          </w:p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E6823" w:rsidRPr="00C031F2" w:rsidTr="002E6823">
        <w:trPr>
          <w:trHeight w:hRule="exact" w:val="1252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Nayanjyoti Goswami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E6823" w:rsidRPr="0071424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14242">
              <w:rPr>
                <w:rFonts w:ascii="Times New Roman" w:hAnsi="Times New Roman" w:cs="Times New Roman"/>
                <w:b/>
                <w:sz w:val="24"/>
                <w:szCs w:val="24"/>
              </w:rPr>
              <w:t>Asstt. Executive Engineer,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The Chief Engineer, Design Division,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.R Division, W.R Deptt., </w:t>
            </w:r>
            <w:r w:rsidRPr="00C031F2">
              <w:rPr>
                <w:b/>
                <w:sz w:val="24"/>
                <w:szCs w:val="24"/>
              </w:rPr>
              <w:t>Chandmari,</w:t>
            </w:r>
            <w:r w:rsidRPr="00C031F2">
              <w:rPr>
                <w:sz w:val="24"/>
                <w:szCs w:val="24"/>
              </w:rPr>
              <w:t xml:space="preserve"> Guwahati-781 003</w:t>
            </w:r>
          </w:p>
          <w:p w:rsidR="002E6823" w:rsidRPr="00AD751C" w:rsidRDefault="002E6823" w:rsidP="00106231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8640-66913</w:t>
            </w:r>
          </w:p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E6823" w:rsidRPr="00C031F2" w:rsidTr="002E6823">
        <w:trPr>
          <w:trHeight w:hRule="exact" w:val="1252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Nripen Medhi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Asstt. Director of Agriculture Rice,</w:t>
            </w:r>
          </w:p>
          <w:p w:rsidR="002E6823" w:rsidRPr="00C031F2" w:rsidRDefault="00EB1999" w:rsidP="00C031F2">
            <w:pPr>
              <w:spacing w:after="0" w:line="20" w:lineRule="atLeas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/o t</w:t>
            </w:r>
            <w:r w:rsidR="002E6823">
              <w:rPr>
                <w:sz w:val="24"/>
                <w:szCs w:val="24"/>
              </w:rPr>
              <w:t>he Director</w:t>
            </w:r>
            <w:r w:rsidR="001F326A">
              <w:rPr>
                <w:sz w:val="24"/>
                <w:szCs w:val="24"/>
              </w:rPr>
              <w:t>ate of</w:t>
            </w:r>
            <w:r w:rsidR="002E6823">
              <w:rPr>
                <w:sz w:val="24"/>
                <w:szCs w:val="24"/>
              </w:rPr>
              <w:t xml:space="preserve"> Agriculture, </w:t>
            </w:r>
            <w:r w:rsidR="002E6823" w:rsidRPr="00C031F2">
              <w:rPr>
                <w:sz w:val="24"/>
                <w:szCs w:val="24"/>
              </w:rPr>
              <w:t xml:space="preserve">Krishi Bhavan, Sixth Mile, 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Khanapara,</w:t>
            </w:r>
            <w:r w:rsidRPr="00C031F2">
              <w:rPr>
                <w:sz w:val="24"/>
                <w:szCs w:val="24"/>
              </w:rPr>
              <w:t xml:space="preserve"> Guwahati -781 022</w:t>
            </w:r>
          </w:p>
          <w:p w:rsidR="002E6823" w:rsidRPr="00AD751C" w:rsidRDefault="002E6823" w:rsidP="00106231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4351-05989</w:t>
            </w:r>
          </w:p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E6823" w:rsidRPr="00C031F2" w:rsidTr="002E6823">
        <w:trPr>
          <w:trHeight w:hRule="exact" w:val="1270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Nripendra Kr Sarma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E6823" w:rsidRPr="0071424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14242">
              <w:rPr>
                <w:rFonts w:ascii="Times New Roman" w:hAnsi="Times New Roman" w:cs="Times New Roman"/>
                <w:b/>
                <w:sz w:val="24"/>
                <w:szCs w:val="24"/>
              </w:rPr>
              <w:t>Asstt. Executive Engineer (PHE)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/o the Chief Engineer,  </w:t>
            </w:r>
            <w:r w:rsidRPr="00C031F2">
              <w:rPr>
                <w:sz w:val="24"/>
                <w:szCs w:val="24"/>
              </w:rPr>
              <w:t>Public Health Engineering,</w:t>
            </w:r>
          </w:p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Hengrabari</w:t>
            </w:r>
            <w:r w:rsidRPr="00C031F2">
              <w:rPr>
                <w:sz w:val="24"/>
                <w:szCs w:val="24"/>
              </w:rPr>
              <w:t>, Guwahati-781 036</w:t>
            </w:r>
          </w:p>
          <w:p w:rsidR="002E6823" w:rsidRPr="00AD751C" w:rsidRDefault="002E6823" w:rsidP="00106231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4350-45921</w:t>
            </w:r>
          </w:p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E6823" w:rsidRPr="00C031F2" w:rsidTr="002E6823">
        <w:trPr>
          <w:trHeight w:hRule="exact" w:val="1162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Parimal Chakraborty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Statistical officer,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/o the Director, </w:t>
            </w:r>
            <w:r w:rsidRPr="00C031F2">
              <w:rPr>
                <w:sz w:val="24"/>
                <w:szCs w:val="24"/>
              </w:rPr>
              <w:t>Economics &amp; Statistics;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Beltola</w:t>
            </w:r>
            <w:r w:rsidRPr="00C031F2">
              <w:rPr>
                <w:sz w:val="24"/>
                <w:szCs w:val="24"/>
              </w:rPr>
              <w:t>, Jayanagar,  Guwahati-781 028</w:t>
            </w:r>
          </w:p>
          <w:p w:rsidR="002E6823" w:rsidRPr="00AD751C" w:rsidRDefault="002E6823" w:rsidP="00106231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4350-67462</w:t>
            </w:r>
          </w:p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E6823" w:rsidRPr="00C031F2" w:rsidTr="002E6823">
        <w:trPr>
          <w:trHeight w:hRule="exact" w:val="1000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Pradip Ch Sarma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Senior Reasearch Officer,</w:t>
            </w:r>
          </w:p>
          <w:p w:rsidR="002E6823" w:rsidRPr="002E6823" w:rsidRDefault="002E6823" w:rsidP="00106231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 xml:space="preserve">O/o the Directorate of  Health Services Assam, </w:t>
            </w:r>
            <w:r>
              <w:rPr>
                <w:sz w:val="24"/>
                <w:szCs w:val="24"/>
              </w:rPr>
              <w:t xml:space="preserve"> </w:t>
            </w:r>
            <w:r w:rsidRPr="00C031F2">
              <w:rPr>
                <w:b/>
                <w:sz w:val="24"/>
                <w:szCs w:val="24"/>
              </w:rPr>
              <w:t>Hengrabari,</w:t>
            </w:r>
            <w:r>
              <w:rPr>
                <w:sz w:val="24"/>
                <w:szCs w:val="24"/>
              </w:rPr>
              <w:t xml:space="preserve"> Guwahati-781 036, </w:t>
            </w: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9575-66963</w:t>
            </w:r>
          </w:p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E6823" w:rsidRPr="00C031F2" w:rsidTr="002E6823">
        <w:trPr>
          <w:trHeight w:hRule="exact" w:val="1252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Pranjal Barua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Research Officer,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/o the Director, </w:t>
            </w:r>
            <w:r w:rsidRPr="00C031F2">
              <w:rPr>
                <w:sz w:val="24"/>
                <w:szCs w:val="24"/>
              </w:rPr>
              <w:t>Handloom &amp; Textiles,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Ambari,</w:t>
            </w:r>
            <w:r w:rsidRPr="00C031F2">
              <w:rPr>
                <w:sz w:val="24"/>
                <w:szCs w:val="24"/>
              </w:rPr>
              <w:t xml:space="preserve">  Guwahati-781 001</w:t>
            </w:r>
          </w:p>
          <w:p w:rsidR="002E6823" w:rsidRPr="00AD751C" w:rsidRDefault="002E6823" w:rsidP="00106231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7060-66842</w:t>
            </w:r>
          </w:p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E6823" w:rsidRPr="00C031F2" w:rsidTr="002E6823">
        <w:trPr>
          <w:trHeight w:hRule="exact" w:val="982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Raj Hussain Khan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Deputy Director,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O</w:t>
            </w:r>
            <w:r>
              <w:rPr>
                <w:sz w:val="24"/>
                <w:szCs w:val="24"/>
              </w:rPr>
              <w:t xml:space="preserve">/o the Director, </w:t>
            </w:r>
            <w:r w:rsidRPr="00C031F2">
              <w:rPr>
                <w:sz w:val="24"/>
                <w:szCs w:val="24"/>
              </w:rPr>
              <w:t xml:space="preserve">Inland Water Transport, </w:t>
            </w:r>
          </w:p>
          <w:p w:rsidR="002E6823" w:rsidRPr="00AD751C" w:rsidRDefault="002E6823" w:rsidP="00106231">
            <w:pPr>
              <w:spacing w:after="0" w:line="20" w:lineRule="atLeast"/>
              <w:rPr>
                <w:b/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Ulubari</w:t>
            </w:r>
            <w:r>
              <w:rPr>
                <w:sz w:val="24"/>
                <w:szCs w:val="24"/>
              </w:rPr>
              <w:t xml:space="preserve">, Guwahati-781 007, </w:t>
            </w:r>
            <w:r w:rsidRPr="009A18ED">
              <w:rPr>
                <w:b/>
                <w:sz w:val="24"/>
                <w:szCs w:val="24"/>
              </w:rPr>
              <w:t>Mobile No.</w:t>
            </w:r>
            <w:r>
              <w:rPr>
                <w:rFonts w:eastAsiaTheme="minorHAnsi" w:cs="Times New Roman"/>
              </w:rPr>
              <w:t xml:space="preserve"> </w:t>
            </w:r>
            <w:r w:rsidRPr="00AD751C">
              <w:rPr>
                <w:rFonts w:eastAsiaTheme="minorHAnsi" w:cs="Times New Roman"/>
                <w:b/>
              </w:rPr>
              <w:t>98642-31995</w:t>
            </w:r>
          </w:p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E6823" w:rsidRPr="00C031F2" w:rsidTr="007B7A12">
        <w:trPr>
          <w:trHeight w:hRule="exact" w:val="1540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Ramen Kalita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Statistical officer,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O/o the Director,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Economics &amp; Statistics;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Beltola</w:t>
            </w:r>
            <w:r w:rsidRPr="00C031F2">
              <w:rPr>
                <w:sz w:val="24"/>
                <w:szCs w:val="24"/>
              </w:rPr>
              <w:t>, Jayanagar,  Guwahati-781 028</w:t>
            </w:r>
          </w:p>
          <w:p w:rsidR="002E6823" w:rsidRPr="00AD751C" w:rsidRDefault="002E6823" w:rsidP="00106231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8641-04557</w:t>
            </w:r>
          </w:p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E6823" w:rsidRPr="002E6823" w:rsidTr="002E6823">
        <w:trPr>
          <w:trHeight w:hRule="exact" w:val="910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2E6823" w:rsidRDefault="002E6823" w:rsidP="002E6823">
            <w:pPr>
              <w:spacing w:after="0" w:line="20" w:lineRule="atLeas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E6823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Sl. No</w:t>
            </w: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2E6823" w:rsidRDefault="002E6823" w:rsidP="002E6823">
            <w:pPr>
              <w:spacing w:after="0" w:line="20" w:lineRule="atLeas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E6823">
              <w:rPr>
                <w:rFonts w:ascii="Times New Roman" w:hAnsi="Times New Roman" w:cs="Times New Roman"/>
                <w:b/>
                <w:sz w:val="28"/>
                <w:szCs w:val="28"/>
              </w:rPr>
              <w:t>Name of the participants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E6823" w:rsidRPr="002E6823" w:rsidRDefault="002E6823" w:rsidP="002E6823">
            <w:pPr>
              <w:spacing w:after="0" w:line="20" w:lineRule="atLeast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E6823">
              <w:rPr>
                <w:rFonts w:ascii="Times New Roman" w:hAnsi="Times New Roman" w:cs="Times New Roman"/>
                <w:b/>
                <w:sz w:val="28"/>
                <w:szCs w:val="28"/>
              </w:rPr>
              <w:t>Address for Communication</w:t>
            </w:r>
          </w:p>
        </w:tc>
      </w:tr>
      <w:tr w:rsidR="002E6823" w:rsidRPr="00C031F2" w:rsidTr="002E6823">
        <w:trPr>
          <w:trHeight w:hRule="exact" w:val="982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Ranjit Kalita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Asstt. Engineer,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/o the Director, </w:t>
            </w:r>
            <w:r w:rsidRPr="00C031F2">
              <w:rPr>
                <w:sz w:val="24"/>
                <w:szCs w:val="24"/>
              </w:rPr>
              <w:t>Municipal Administration,</w:t>
            </w:r>
          </w:p>
          <w:p w:rsidR="002E6823" w:rsidRPr="002E6823" w:rsidRDefault="002E6823" w:rsidP="00106231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Dispur</w:t>
            </w:r>
            <w:r w:rsidRPr="00C031F2">
              <w:rPr>
                <w:sz w:val="24"/>
                <w:szCs w:val="24"/>
              </w:rPr>
              <w:t>, Guwahati-781 006</w:t>
            </w:r>
            <w:r>
              <w:rPr>
                <w:sz w:val="24"/>
                <w:szCs w:val="24"/>
              </w:rPr>
              <w:t xml:space="preserve">, </w:t>
            </w:r>
            <w:r w:rsidRPr="009A18ED">
              <w:rPr>
                <w:b/>
                <w:sz w:val="24"/>
                <w:szCs w:val="24"/>
              </w:rPr>
              <w:t>Mobile No.</w:t>
            </w:r>
            <w:r>
              <w:rPr>
                <w:rFonts w:ascii="Times New Roman" w:hAnsi="Times New Roman" w:cs="Times New Roman"/>
                <w:b/>
                <w:szCs w:val="24"/>
              </w:rPr>
              <w:t xml:space="preserve"> 98640-14044</w:t>
            </w:r>
          </w:p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E6823" w:rsidRPr="00C031F2" w:rsidTr="002E6823">
        <w:trPr>
          <w:trHeight w:hRule="exact" w:val="1270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Sabir Ahmed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Asstt. Engineer,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O/o the Executive Engineer(PHE)</w:t>
            </w:r>
          </w:p>
          <w:p w:rsidR="002E6823" w:rsidRPr="00C031F2" w:rsidRDefault="00E40D1F" w:rsidP="00C031F2">
            <w:pPr>
              <w:spacing w:after="0" w:line="20" w:lineRule="atLeas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</w:t>
            </w:r>
            <w:r w:rsidR="002E6823">
              <w:rPr>
                <w:sz w:val="24"/>
                <w:szCs w:val="24"/>
              </w:rPr>
              <w:t xml:space="preserve">uwahati Division No.-1, Bamunimaidam, </w:t>
            </w:r>
            <w:r w:rsidR="002E6823" w:rsidRPr="00C031F2">
              <w:rPr>
                <w:sz w:val="24"/>
                <w:szCs w:val="24"/>
              </w:rPr>
              <w:t>Guwahati-781 021</w:t>
            </w:r>
          </w:p>
          <w:p w:rsidR="002E6823" w:rsidRPr="00AD751C" w:rsidRDefault="002E6823" w:rsidP="00106231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8643-51179</w:t>
            </w:r>
          </w:p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E6823" w:rsidRPr="00C031F2" w:rsidTr="007B7A12">
        <w:trPr>
          <w:trHeight w:hRule="exact" w:val="1540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Sajen Langthasa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Junior Asstt.,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O/o the Director,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Welfare of Plains Tribes &amp; Backward Classes,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Rukmini Gaon</w:t>
            </w:r>
            <w:r w:rsidRPr="00C031F2">
              <w:rPr>
                <w:sz w:val="24"/>
                <w:szCs w:val="24"/>
              </w:rPr>
              <w:t>, Guwahati-781 006</w:t>
            </w:r>
          </w:p>
          <w:p w:rsidR="002E6823" w:rsidRPr="00AD751C" w:rsidRDefault="002E6823" w:rsidP="00106231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9571-70356</w:t>
            </w:r>
          </w:p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E6823" w:rsidRPr="00C031F2" w:rsidTr="002E6823">
        <w:trPr>
          <w:trHeight w:hRule="exact" w:val="1243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Sanjiv Shyam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Executive Engineer,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O/o the Executive Engineer(PWD)</w:t>
            </w:r>
          </w:p>
          <w:p w:rsidR="002E6823" w:rsidRDefault="00E40D1F" w:rsidP="00C031F2">
            <w:pPr>
              <w:spacing w:after="0" w:line="20" w:lineRule="atLeas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</w:t>
            </w:r>
            <w:r w:rsidR="002E6823">
              <w:rPr>
                <w:sz w:val="24"/>
                <w:szCs w:val="24"/>
              </w:rPr>
              <w:t xml:space="preserve">uwahati City Division  No-II, Bamunimaidam, </w:t>
            </w:r>
          </w:p>
          <w:p w:rsidR="002E6823" w:rsidRPr="002E6823" w:rsidRDefault="002E6823" w:rsidP="00106231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Guwahati-781 021</w:t>
            </w:r>
            <w:r>
              <w:rPr>
                <w:sz w:val="24"/>
                <w:szCs w:val="24"/>
              </w:rPr>
              <w:t xml:space="preserve">, </w:t>
            </w: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4357-03387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</w:p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E6823" w:rsidRPr="00C031F2" w:rsidTr="002E6823">
        <w:trPr>
          <w:trHeight w:hRule="exact" w:val="1252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Sirajul Haque Barbhuyan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Asstt. Executive Engineer,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/o the Director, Agriculture, </w:t>
            </w:r>
            <w:r w:rsidRPr="00C031F2">
              <w:rPr>
                <w:sz w:val="24"/>
                <w:szCs w:val="24"/>
              </w:rPr>
              <w:t xml:space="preserve">Krishi Bhavan, Sixth Mile, 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Khanapara,</w:t>
            </w:r>
            <w:r w:rsidRPr="00C031F2">
              <w:rPr>
                <w:sz w:val="24"/>
                <w:szCs w:val="24"/>
              </w:rPr>
              <w:t xml:space="preserve"> Guwahati -781 022</w:t>
            </w:r>
          </w:p>
          <w:p w:rsidR="002E6823" w:rsidRPr="00AD751C" w:rsidRDefault="002E6823" w:rsidP="00106231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4353-80992</w:t>
            </w:r>
          </w:p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E6823" w:rsidTr="007B7A12">
        <w:trPr>
          <w:trHeight w:hRule="exact" w:val="1612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E6823" w:rsidRPr="00C031F2" w:rsidRDefault="002E6823" w:rsidP="00C031F2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 w:rsidRPr="00C031F2">
              <w:rPr>
                <w:rFonts w:cs="Times New Roman"/>
                <w:sz w:val="28"/>
                <w:szCs w:val="28"/>
              </w:rPr>
              <w:t>Tarun Kr Kataki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E6823" w:rsidRPr="00C031F2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31F2">
              <w:rPr>
                <w:rFonts w:ascii="Times New Roman" w:hAnsi="Times New Roman" w:cs="Times New Roman"/>
                <w:b/>
                <w:sz w:val="24"/>
                <w:szCs w:val="24"/>
              </w:rPr>
              <w:t>Deputy Director,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O/o the Commissioner,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 xml:space="preserve">Industries &amp; Commerce, Udyog Bhawan, </w:t>
            </w:r>
          </w:p>
          <w:p w:rsidR="002E6823" w:rsidRPr="00C031F2" w:rsidRDefault="002E6823" w:rsidP="00C031F2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Bamunimaidam</w:t>
            </w:r>
            <w:r w:rsidRPr="00C031F2">
              <w:rPr>
                <w:sz w:val="24"/>
                <w:szCs w:val="24"/>
              </w:rPr>
              <w:t>,Guwahati-781 021</w:t>
            </w:r>
          </w:p>
          <w:p w:rsidR="002E6823" w:rsidRPr="00AD751C" w:rsidRDefault="002E6823" w:rsidP="00106231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4350-46394</w:t>
            </w:r>
          </w:p>
          <w:p w:rsidR="002E6823" w:rsidRDefault="002E6823" w:rsidP="00C031F2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D751C" w:rsidTr="007B7A12">
        <w:trPr>
          <w:trHeight w:hRule="exact" w:val="1612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D751C" w:rsidRPr="00C031F2" w:rsidRDefault="00AD751C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D751C" w:rsidRPr="00C031F2" w:rsidRDefault="00AD751C" w:rsidP="00A94755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Himanga Dip Das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D751C" w:rsidRDefault="00AD751C" w:rsidP="00A94755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eneral Manager,</w:t>
            </w:r>
          </w:p>
          <w:p w:rsidR="00AD751C" w:rsidRPr="00C031F2" w:rsidRDefault="00AD751C" w:rsidP="00A94755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>O/o the Commissioner,</w:t>
            </w:r>
          </w:p>
          <w:p w:rsidR="00AD751C" w:rsidRPr="00C031F2" w:rsidRDefault="00AD751C" w:rsidP="00A94755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sz w:val="24"/>
                <w:szCs w:val="24"/>
              </w:rPr>
              <w:t xml:space="preserve">Industries &amp; Commerce, Udyog Bhawan, </w:t>
            </w:r>
          </w:p>
          <w:p w:rsidR="00AD751C" w:rsidRPr="00C031F2" w:rsidRDefault="00AD751C" w:rsidP="00A94755">
            <w:pPr>
              <w:spacing w:after="0" w:line="20" w:lineRule="atLeast"/>
              <w:rPr>
                <w:sz w:val="24"/>
                <w:szCs w:val="24"/>
              </w:rPr>
            </w:pPr>
            <w:r w:rsidRPr="00C031F2">
              <w:rPr>
                <w:b/>
                <w:sz w:val="24"/>
                <w:szCs w:val="24"/>
              </w:rPr>
              <w:t>Bamunimaidam</w:t>
            </w:r>
            <w:r w:rsidRPr="00C031F2">
              <w:rPr>
                <w:sz w:val="24"/>
                <w:szCs w:val="24"/>
              </w:rPr>
              <w:t>,Guwahati-781 021</w:t>
            </w:r>
          </w:p>
          <w:p w:rsidR="00AD751C" w:rsidRPr="00AD751C" w:rsidRDefault="00AD751C" w:rsidP="00AD751C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4350-14772</w:t>
            </w:r>
          </w:p>
          <w:p w:rsidR="00AD751C" w:rsidRPr="00C031F2" w:rsidRDefault="00AD751C" w:rsidP="00A94755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D751C" w:rsidTr="007B7A12">
        <w:trPr>
          <w:trHeight w:hRule="exact" w:val="1612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D751C" w:rsidRPr="00C031F2" w:rsidRDefault="00AD751C" w:rsidP="00C031F2">
            <w:pPr>
              <w:pStyle w:val="ListParagraph"/>
              <w:numPr>
                <w:ilvl w:val="0"/>
                <w:numId w:val="1"/>
              </w:numPr>
              <w:spacing w:after="0" w:line="20" w:lineRule="atLeast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  <w:lang w:val="en-IN" w:eastAsia="en-IN"/>
              </w:rPr>
            </w:pPr>
          </w:p>
        </w:tc>
        <w:tc>
          <w:tcPr>
            <w:tcW w:w="32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D751C" w:rsidRPr="00C031F2" w:rsidRDefault="00AD751C" w:rsidP="00A94755">
            <w:pPr>
              <w:spacing w:after="0" w:line="20" w:lineRule="atLeast"/>
              <w:ind w:right="-63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Abidur Rahman</w:t>
            </w:r>
          </w:p>
        </w:tc>
        <w:tc>
          <w:tcPr>
            <w:tcW w:w="6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D751C" w:rsidRPr="0005289D" w:rsidRDefault="00AD751C" w:rsidP="00A94755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289D">
              <w:rPr>
                <w:rFonts w:ascii="Times New Roman" w:hAnsi="Times New Roman" w:cs="Times New Roman"/>
                <w:b/>
                <w:sz w:val="24"/>
                <w:szCs w:val="24"/>
              </w:rPr>
              <w:t>Asstt. Engineer,</w:t>
            </w:r>
          </w:p>
          <w:p w:rsidR="00AD751C" w:rsidRPr="0005289D" w:rsidRDefault="00AD751C" w:rsidP="00A94755">
            <w:pPr>
              <w:spacing w:after="0" w:line="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05289D">
              <w:rPr>
                <w:rFonts w:ascii="Times New Roman" w:hAnsi="Times New Roman" w:cs="Times New Roman"/>
                <w:sz w:val="24"/>
                <w:szCs w:val="24"/>
              </w:rPr>
              <w:t>O/o the Cheif Engineer,</w:t>
            </w:r>
          </w:p>
          <w:p w:rsidR="00AD751C" w:rsidRPr="0005289D" w:rsidRDefault="00AD751C" w:rsidP="00A94755">
            <w:pPr>
              <w:spacing w:after="0" w:line="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05289D">
              <w:rPr>
                <w:rFonts w:ascii="Times New Roman" w:hAnsi="Times New Roman" w:cs="Times New Roman"/>
                <w:sz w:val="24"/>
                <w:szCs w:val="24"/>
              </w:rPr>
              <w:t>PW (B &amp; NH) Deptt.</w:t>
            </w:r>
          </w:p>
          <w:p w:rsidR="00AD751C" w:rsidRDefault="00AD751C" w:rsidP="00A94755">
            <w:pPr>
              <w:spacing w:after="0" w:line="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05289D">
              <w:rPr>
                <w:rFonts w:ascii="Times New Roman" w:hAnsi="Times New Roman" w:cs="Times New Roman"/>
                <w:sz w:val="24"/>
                <w:szCs w:val="24"/>
              </w:rPr>
              <w:t>Chandmari, Guwahati-.3</w:t>
            </w:r>
          </w:p>
          <w:p w:rsidR="00AD751C" w:rsidRPr="00AD751C" w:rsidRDefault="00AD751C" w:rsidP="00AD751C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1C">
              <w:rPr>
                <w:b/>
                <w:sz w:val="24"/>
                <w:szCs w:val="24"/>
              </w:rPr>
              <w:t>Mobile No.</w:t>
            </w:r>
            <w:r w:rsidRPr="00AD751C">
              <w:rPr>
                <w:rFonts w:eastAsiaTheme="minorHAnsi" w:cs="Times New Roman"/>
                <w:b/>
              </w:rPr>
              <w:t xml:space="preserve"> 98640-95034</w:t>
            </w:r>
          </w:p>
          <w:p w:rsidR="00AD751C" w:rsidRPr="00C031F2" w:rsidRDefault="00AD751C" w:rsidP="00A94755">
            <w:pPr>
              <w:spacing w:after="0" w:line="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7E1837" w:rsidRDefault="007E1837" w:rsidP="00284CBF">
      <w:pPr>
        <w:spacing w:after="0" w:line="20" w:lineRule="atLeast"/>
      </w:pPr>
    </w:p>
    <w:sectPr w:rsidR="007E1837" w:rsidSect="007E1837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953F5" w:rsidRDefault="007953F5" w:rsidP="00E722E7">
      <w:pPr>
        <w:spacing w:after="0" w:line="240" w:lineRule="auto"/>
      </w:pPr>
      <w:r>
        <w:separator/>
      </w:r>
    </w:p>
  </w:endnote>
  <w:endnote w:type="continuationSeparator" w:id="1">
    <w:p w:rsidR="007953F5" w:rsidRDefault="007953F5" w:rsidP="00E72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14679"/>
      <w:docPartObj>
        <w:docPartGallery w:val="Page Numbers (Bottom of Page)"/>
        <w:docPartUnique/>
      </w:docPartObj>
    </w:sdtPr>
    <w:sdtContent>
      <w:p w:rsidR="009A18ED" w:rsidRDefault="00A461FB">
        <w:pPr>
          <w:pStyle w:val="Footer"/>
          <w:jc w:val="center"/>
        </w:pPr>
        <w:fldSimple w:instr=" PAGE   \* MERGEFORMAT ">
          <w:r w:rsidR="00284CBF">
            <w:rPr>
              <w:noProof/>
            </w:rPr>
            <w:t>4</w:t>
          </w:r>
        </w:fldSimple>
      </w:p>
    </w:sdtContent>
  </w:sdt>
  <w:p w:rsidR="009A18ED" w:rsidRDefault="009A18E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953F5" w:rsidRDefault="007953F5" w:rsidP="00E722E7">
      <w:pPr>
        <w:spacing w:after="0" w:line="240" w:lineRule="auto"/>
      </w:pPr>
      <w:r>
        <w:separator/>
      </w:r>
    </w:p>
  </w:footnote>
  <w:footnote w:type="continuationSeparator" w:id="1">
    <w:p w:rsidR="007953F5" w:rsidRDefault="007953F5" w:rsidP="00E722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072416"/>
    <w:multiLevelType w:val="hybridMultilevel"/>
    <w:tmpl w:val="9DDA65DA"/>
    <w:lvl w:ilvl="0" w:tplc="B9B28E28">
      <w:start w:val="1"/>
      <w:numFmt w:val="decimal"/>
      <w:lvlText w:val="%1."/>
      <w:lvlJc w:val="center"/>
      <w:pPr>
        <w:ind w:left="72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5B4A6CE4"/>
    <w:multiLevelType w:val="hybridMultilevel"/>
    <w:tmpl w:val="9DDA65DA"/>
    <w:lvl w:ilvl="0" w:tplc="B9B28E28">
      <w:start w:val="1"/>
      <w:numFmt w:val="decimal"/>
      <w:lvlText w:val="%1."/>
      <w:lvlJc w:val="center"/>
      <w:pPr>
        <w:ind w:left="72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3NTI2NDY2tTAzMzdX0lEKTi0uzszPAykwrAUAIglJ4SwAAAA="/>
  </w:docVars>
  <w:rsids>
    <w:rsidRoot w:val="007B03AA"/>
    <w:rsid w:val="0005289D"/>
    <w:rsid w:val="00053DB4"/>
    <w:rsid w:val="000A563C"/>
    <w:rsid w:val="000E41CE"/>
    <w:rsid w:val="00106231"/>
    <w:rsid w:val="001355D9"/>
    <w:rsid w:val="001F326A"/>
    <w:rsid w:val="002242E8"/>
    <w:rsid w:val="00244DF9"/>
    <w:rsid w:val="00283EAD"/>
    <w:rsid w:val="00284CBF"/>
    <w:rsid w:val="00296B44"/>
    <w:rsid w:val="002E113A"/>
    <w:rsid w:val="002E6823"/>
    <w:rsid w:val="003465D2"/>
    <w:rsid w:val="00392224"/>
    <w:rsid w:val="0039767E"/>
    <w:rsid w:val="003B6E1F"/>
    <w:rsid w:val="003F7C06"/>
    <w:rsid w:val="004530E4"/>
    <w:rsid w:val="004A5540"/>
    <w:rsid w:val="00525C9D"/>
    <w:rsid w:val="00576F9B"/>
    <w:rsid w:val="005A6C7C"/>
    <w:rsid w:val="00691EA9"/>
    <w:rsid w:val="006B52BF"/>
    <w:rsid w:val="006F6090"/>
    <w:rsid w:val="00714242"/>
    <w:rsid w:val="00741AB9"/>
    <w:rsid w:val="0078723A"/>
    <w:rsid w:val="007953F5"/>
    <w:rsid w:val="007B03AA"/>
    <w:rsid w:val="007B7A12"/>
    <w:rsid w:val="007D78A7"/>
    <w:rsid w:val="007E1837"/>
    <w:rsid w:val="007F4A5D"/>
    <w:rsid w:val="008835BF"/>
    <w:rsid w:val="009A18ED"/>
    <w:rsid w:val="009B5EC3"/>
    <w:rsid w:val="009D5A1A"/>
    <w:rsid w:val="00A461FB"/>
    <w:rsid w:val="00A619DD"/>
    <w:rsid w:val="00A660C5"/>
    <w:rsid w:val="00AD751C"/>
    <w:rsid w:val="00AF7937"/>
    <w:rsid w:val="00B006E2"/>
    <w:rsid w:val="00B108FE"/>
    <w:rsid w:val="00B548F3"/>
    <w:rsid w:val="00B57A0B"/>
    <w:rsid w:val="00BB2BAA"/>
    <w:rsid w:val="00C031F2"/>
    <w:rsid w:val="00C26506"/>
    <w:rsid w:val="00CA6CD1"/>
    <w:rsid w:val="00CD2D8D"/>
    <w:rsid w:val="00CF0AE9"/>
    <w:rsid w:val="00D72C17"/>
    <w:rsid w:val="00DA7624"/>
    <w:rsid w:val="00DC0629"/>
    <w:rsid w:val="00E114B2"/>
    <w:rsid w:val="00E406BB"/>
    <w:rsid w:val="00E40D1F"/>
    <w:rsid w:val="00E54DE1"/>
    <w:rsid w:val="00E722E7"/>
    <w:rsid w:val="00E95108"/>
    <w:rsid w:val="00EA364C"/>
    <w:rsid w:val="00EB1999"/>
    <w:rsid w:val="00EE754C"/>
    <w:rsid w:val="00F030EC"/>
    <w:rsid w:val="00F03866"/>
    <w:rsid w:val="00F04C8C"/>
    <w:rsid w:val="00FA379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0" w:lineRule="atLeast"/>
        <w:ind w:left="1440" w:firstLine="86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03AA"/>
    <w:pPr>
      <w:spacing w:after="200" w:line="276" w:lineRule="auto"/>
      <w:ind w:left="0" w:firstLine="0"/>
    </w:pPr>
    <w:rPr>
      <w:rFonts w:eastAsiaTheme="minorEastAsia"/>
      <w:lang w:val="en-IN" w:eastAsia="en-IN"/>
    </w:rPr>
  </w:style>
  <w:style w:type="paragraph" w:styleId="Heading1">
    <w:name w:val="heading 1"/>
    <w:basedOn w:val="Normal"/>
    <w:next w:val="Normal"/>
    <w:link w:val="Heading1Char"/>
    <w:qFormat/>
    <w:rsid w:val="004530E4"/>
    <w:pPr>
      <w:keepNext/>
      <w:jc w:val="center"/>
      <w:outlineLvl w:val="0"/>
    </w:pPr>
    <w:rPr>
      <w:rFonts w:ascii="Comic Sans MS" w:eastAsia="Times New Roman" w:hAnsi="Comic Sans MS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530E4"/>
    <w:rPr>
      <w:rFonts w:ascii="Comic Sans MS" w:eastAsia="Times New Roman" w:hAnsi="Comic Sans MS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7B03AA"/>
    <w:pPr>
      <w:ind w:left="720"/>
      <w:contextualSpacing/>
    </w:pPr>
    <w:rPr>
      <w:lang w:val="en-US" w:eastAsia="en-US"/>
    </w:rPr>
  </w:style>
  <w:style w:type="table" w:styleId="TableGrid">
    <w:name w:val="Table Grid"/>
    <w:basedOn w:val="TableNormal"/>
    <w:uiPriority w:val="59"/>
    <w:rsid w:val="007B03AA"/>
    <w:pPr>
      <w:spacing w:line="240" w:lineRule="auto"/>
      <w:ind w:left="0" w:firstLine="0"/>
    </w:pPr>
    <w:rPr>
      <w:lang w:val="en-IN" w:eastAsia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E72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22E7"/>
    <w:rPr>
      <w:rFonts w:eastAsiaTheme="minorEastAsia"/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E72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22E7"/>
    <w:rPr>
      <w:rFonts w:eastAsiaTheme="minorEastAsia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274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7254A25-A961-4F53-B96D-28BD47494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4</Pages>
  <Words>769</Words>
  <Characters>438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HP</cp:lastModifiedBy>
  <cp:revision>47</cp:revision>
  <cp:lastPrinted>2016-06-01T07:09:00Z</cp:lastPrinted>
  <dcterms:created xsi:type="dcterms:W3CDTF">2016-06-01T05:30:00Z</dcterms:created>
  <dcterms:modified xsi:type="dcterms:W3CDTF">2016-06-07T05:52:00Z</dcterms:modified>
</cp:coreProperties>
</file>